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98713" w14:textId="1105EA27" w:rsidR="0039123E" w:rsidRPr="00855407" w:rsidRDefault="005D2DF4" w:rsidP="00855407">
      <w:r w:rsidRPr="00855407">
        <w:t>Country-code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0"/>
        <w:gridCol w:w="1495"/>
      </w:tblGrid>
      <w:tr w:rsidR="005D2DF4" w:rsidRPr="006E1D23" w14:paraId="4D125209" w14:textId="77777777" w:rsidTr="001D71CC">
        <w:trPr>
          <w:trHeight w:val="548"/>
          <w:jc w:val="center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</w:tcPr>
          <w:p w14:paraId="103A6F86" w14:textId="65179352" w:rsidR="005D2DF4" w:rsidRPr="00E71E41" w:rsidRDefault="005D2DF4" w:rsidP="0039123E">
            <w:pPr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CID</w:t>
            </w:r>
          </w:p>
        </w:tc>
        <w:tc>
          <w:tcPr>
            <w:tcW w:w="1495" w:type="dxa"/>
            <w:tcBorders>
              <w:top w:val="single" w:sz="4" w:space="0" w:color="auto"/>
              <w:bottom w:val="single" w:sz="4" w:space="0" w:color="auto"/>
            </w:tcBorders>
          </w:tcPr>
          <w:p w14:paraId="2CD5287F" w14:textId="6E4F4396" w:rsidR="005D2DF4" w:rsidRPr="00E71E41" w:rsidRDefault="005D2DF4" w:rsidP="0039123E">
            <w:pPr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Country Name</w:t>
            </w:r>
          </w:p>
        </w:tc>
      </w:tr>
      <w:tr w:rsidR="005D2DF4" w:rsidRPr="006E1D23" w14:paraId="4BBEAC7F" w14:textId="77777777" w:rsidTr="001D71CC">
        <w:trPr>
          <w:trHeight w:val="310"/>
          <w:jc w:val="center"/>
        </w:trPr>
        <w:tc>
          <w:tcPr>
            <w:tcW w:w="960" w:type="dxa"/>
            <w:tcBorders>
              <w:top w:val="single" w:sz="4" w:space="0" w:color="auto"/>
            </w:tcBorders>
          </w:tcPr>
          <w:p w14:paraId="42E8CAA5" w14:textId="5A65EB05" w:rsidR="005D2DF4" w:rsidRPr="006E1D23" w:rsidRDefault="005D2DF4" w:rsidP="004E1A86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BOL</w:t>
            </w:r>
          </w:p>
        </w:tc>
        <w:tc>
          <w:tcPr>
            <w:tcW w:w="1495" w:type="dxa"/>
            <w:tcBorders>
              <w:top w:val="single" w:sz="4" w:space="0" w:color="auto"/>
            </w:tcBorders>
          </w:tcPr>
          <w:p w14:paraId="77B2FBFF" w14:textId="6427A73C" w:rsidR="005D2DF4" w:rsidRPr="006E1D23" w:rsidRDefault="005D2DF4" w:rsidP="004E1A86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Bolivia</w:t>
            </w:r>
          </w:p>
        </w:tc>
      </w:tr>
      <w:tr w:rsidR="005D2DF4" w:rsidRPr="006E1D23" w14:paraId="692D8AFE" w14:textId="77777777" w:rsidTr="001D71CC">
        <w:trPr>
          <w:trHeight w:val="310"/>
          <w:jc w:val="center"/>
        </w:trPr>
        <w:tc>
          <w:tcPr>
            <w:tcW w:w="960" w:type="dxa"/>
          </w:tcPr>
          <w:p w14:paraId="4342C3F8" w14:textId="78ACF4BF" w:rsidR="005D2DF4" w:rsidRPr="006E1D23" w:rsidRDefault="005D2DF4" w:rsidP="004E1A86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ETH</w:t>
            </w:r>
          </w:p>
        </w:tc>
        <w:tc>
          <w:tcPr>
            <w:tcW w:w="1495" w:type="dxa"/>
          </w:tcPr>
          <w:p w14:paraId="7364DAA1" w14:textId="60478508" w:rsidR="005D2DF4" w:rsidRPr="006E1D23" w:rsidRDefault="005D2DF4" w:rsidP="004E1A86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Ethiopia</w:t>
            </w:r>
          </w:p>
        </w:tc>
      </w:tr>
      <w:tr w:rsidR="005D2DF4" w:rsidRPr="006E1D23" w14:paraId="3294FEAF" w14:textId="77777777" w:rsidTr="001D71CC">
        <w:trPr>
          <w:trHeight w:val="310"/>
          <w:jc w:val="center"/>
        </w:trPr>
        <w:tc>
          <w:tcPr>
            <w:tcW w:w="960" w:type="dxa"/>
          </w:tcPr>
          <w:p w14:paraId="38FA57A7" w14:textId="480D7005" w:rsidR="005D2DF4" w:rsidRPr="006E1D23" w:rsidRDefault="005D2DF4" w:rsidP="004E1A86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GUA</w:t>
            </w:r>
          </w:p>
        </w:tc>
        <w:tc>
          <w:tcPr>
            <w:tcW w:w="1495" w:type="dxa"/>
          </w:tcPr>
          <w:p w14:paraId="77016147" w14:textId="32C774C0" w:rsidR="005D2DF4" w:rsidRPr="006E1D23" w:rsidRDefault="005D2DF4" w:rsidP="004E1A86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Guatemala</w:t>
            </w:r>
          </w:p>
        </w:tc>
      </w:tr>
      <w:tr w:rsidR="005D2DF4" w:rsidRPr="006E1D23" w14:paraId="73342680" w14:textId="77777777" w:rsidTr="001D71CC">
        <w:trPr>
          <w:trHeight w:val="310"/>
          <w:jc w:val="center"/>
        </w:trPr>
        <w:tc>
          <w:tcPr>
            <w:tcW w:w="960" w:type="dxa"/>
          </w:tcPr>
          <w:p w14:paraId="7B7D01E1" w14:textId="4658A656" w:rsidR="005D2DF4" w:rsidRPr="006E1D23" w:rsidRDefault="005D2DF4" w:rsidP="004E1A86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IND</w:t>
            </w:r>
          </w:p>
        </w:tc>
        <w:tc>
          <w:tcPr>
            <w:tcW w:w="1495" w:type="dxa"/>
          </w:tcPr>
          <w:p w14:paraId="05BE01FD" w14:textId="28D6B25B" w:rsidR="005D2DF4" w:rsidRPr="006E1D23" w:rsidRDefault="005D2DF4" w:rsidP="004E1A86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India</w:t>
            </w:r>
          </w:p>
        </w:tc>
      </w:tr>
      <w:tr w:rsidR="005D2DF4" w:rsidRPr="006E1D23" w14:paraId="739904D4" w14:textId="77777777" w:rsidTr="001D71CC">
        <w:trPr>
          <w:trHeight w:val="310"/>
          <w:jc w:val="center"/>
        </w:trPr>
        <w:tc>
          <w:tcPr>
            <w:tcW w:w="960" w:type="dxa"/>
          </w:tcPr>
          <w:p w14:paraId="06E68298" w14:textId="6577CD04" w:rsidR="005D2DF4" w:rsidRPr="006E1D23" w:rsidRDefault="005D2DF4" w:rsidP="004E1A86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KEN</w:t>
            </w:r>
          </w:p>
        </w:tc>
        <w:tc>
          <w:tcPr>
            <w:tcW w:w="1495" w:type="dxa"/>
          </w:tcPr>
          <w:p w14:paraId="542CBECF" w14:textId="4F852746" w:rsidR="005D2DF4" w:rsidRPr="006E1D23" w:rsidRDefault="005D2DF4" w:rsidP="004E1A86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Kenya</w:t>
            </w:r>
          </w:p>
        </w:tc>
      </w:tr>
      <w:tr w:rsidR="005D2DF4" w:rsidRPr="006E1D23" w14:paraId="773A6C1F" w14:textId="77777777" w:rsidTr="001D71CC">
        <w:trPr>
          <w:trHeight w:val="310"/>
          <w:jc w:val="center"/>
        </w:trPr>
        <w:tc>
          <w:tcPr>
            <w:tcW w:w="960" w:type="dxa"/>
          </w:tcPr>
          <w:p w14:paraId="5772624C" w14:textId="0BE35800" w:rsidR="005D2DF4" w:rsidRPr="006E1D23" w:rsidRDefault="005D2DF4" w:rsidP="004E1A86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MAD</w:t>
            </w:r>
          </w:p>
        </w:tc>
        <w:tc>
          <w:tcPr>
            <w:tcW w:w="1495" w:type="dxa"/>
          </w:tcPr>
          <w:p w14:paraId="5A31D247" w14:textId="42407695" w:rsidR="005D2DF4" w:rsidRPr="006E1D23" w:rsidRDefault="005D2DF4" w:rsidP="004E1A86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Madagascar</w:t>
            </w:r>
          </w:p>
        </w:tc>
      </w:tr>
      <w:tr w:rsidR="005D2DF4" w:rsidRPr="006E1D23" w14:paraId="7ED967FC" w14:textId="77777777" w:rsidTr="001D71CC">
        <w:trPr>
          <w:trHeight w:val="310"/>
          <w:jc w:val="center"/>
        </w:trPr>
        <w:tc>
          <w:tcPr>
            <w:tcW w:w="960" w:type="dxa"/>
          </w:tcPr>
          <w:p w14:paraId="5FE5B7E4" w14:textId="6C839EC8" w:rsidR="005D2DF4" w:rsidRPr="006E1D23" w:rsidRDefault="005D2DF4" w:rsidP="004E1A86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MEX</w:t>
            </w:r>
          </w:p>
        </w:tc>
        <w:tc>
          <w:tcPr>
            <w:tcW w:w="1495" w:type="dxa"/>
          </w:tcPr>
          <w:p w14:paraId="0ACC9B05" w14:textId="3E11F6EA" w:rsidR="005D2DF4" w:rsidRPr="006E1D23" w:rsidRDefault="005D2DF4" w:rsidP="004E1A86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Mexico</w:t>
            </w:r>
          </w:p>
        </w:tc>
      </w:tr>
      <w:tr w:rsidR="005D2DF4" w:rsidRPr="006E1D23" w14:paraId="15A9E359" w14:textId="77777777" w:rsidTr="001D71CC">
        <w:trPr>
          <w:trHeight w:val="310"/>
          <w:jc w:val="center"/>
        </w:trPr>
        <w:tc>
          <w:tcPr>
            <w:tcW w:w="960" w:type="dxa"/>
          </w:tcPr>
          <w:p w14:paraId="75F36865" w14:textId="5B9BF02D" w:rsidR="005D2DF4" w:rsidRPr="006E1D23" w:rsidRDefault="005D2DF4" w:rsidP="004E1A86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NEP</w:t>
            </w:r>
          </w:p>
        </w:tc>
        <w:tc>
          <w:tcPr>
            <w:tcW w:w="1495" w:type="dxa"/>
          </w:tcPr>
          <w:p w14:paraId="15F8D850" w14:textId="523A3F1B" w:rsidR="005D2DF4" w:rsidRPr="006E1D23" w:rsidRDefault="005D2DF4" w:rsidP="004E1A86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Nepal</w:t>
            </w:r>
          </w:p>
        </w:tc>
      </w:tr>
      <w:tr w:rsidR="005D2DF4" w:rsidRPr="006E1D23" w14:paraId="58FE07C5" w14:textId="77777777" w:rsidTr="001D71CC">
        <w:trPr>
          <w:trHeight w:val="310"/>
          <w:jc w:val="center"/>
        </w:trPr>
        <w:tc>
          <w:tcPr>
            <w:tcW w:w="960" w:type="dxa"/>
            <w:tcBorders>
              <w:bottom w:val="single" w:sz="4" w:space="0" w:color="auto"/>
            </w:tcBorders>
          </w:tcPr>
          <w:p w14:paraId="21412536" w14:textId="7A96D468" w:rsidR="005D2DF4" w:rsidRPr="006E1D23" w:rsidRDefault="005D2DF4" w:rsidP="004E1A86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TAN</w:t>
            </w:r>
          </w:p>
        </w:tc>
        <w:tc>
          <w:tcPr>
            <w:tcW w:w="1495" w:type="dxa"/>
            <w:tcBorders>
              <w:bottom w:val="single" w:sz="4" w:space="0" w:color="auto"/>
            </w:tcBorders>
          </w:tcPr>
          <w:p w14:paraId="5B3D586A" w14:textId="1F93CF52" w:rsidR="005D2DF4" w:rsidRPr="006E1D23" w:rsidRDefault="005D2DF4" w:rsidP="004E1A86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Tanzania</w:t>
            </w:r>
          </w:p>
        </w:tc>
      </w:tr>
      <w:tr w:rsidR="005D2DF4" w:rsidRPr="006E1D23" w14:paraId="59F61CE6" w14:textId="77777777" w:rsidTr="001D71CC">
        <w:trPr>
          <w:trHeight w:val="310"/>
          <w:jc w:val="center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</w:tcPr>
          <w:p w14:paraId="6AC000D8" w14:textId="28B635AD" w:rsidR="005D2DF4" w:rsidRPr="006E1D23" w:rsidRDefault="005D2DF4" w:rsidP="004E1A86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UGA</w:t>
            </w:r>
          </w:p>
        </w:tc>
        <w:tc>
          <w:tcPr>
            <w:tcW w:w="1495" w:type="dxa"/>
            <w:tcBorders>
              <w:top w:val="single" w:sz="4" w:space="0" w:color="auto"/>
              <w:bottom w:val="single" w:sz="4" w:space="0" w:color="auto"/>
            </w:tcBorders>
          </w:tcPr>
          <w:p w14:paraId="62ED4232" w14:textId="04852E78" w:rsidR="005D2DF4" w:rsidRPr="006E1D23" w:rsidRDefault="005D2DF4" w:rsidP="004E1A86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Uganda</w:t>
            </w:r>
          </w:p>
        </w:tc>
      </w:tr>
    </w:tbl>
    <w:p w14:paraId="47D9219D" w14:textId="77777777" w:rsidR="00792774" w:rsidRPr="006E1D23" w:rsidRDefault="00792774" w:rsidP="00EE6146">
      <w:pPr>
        <w:spacing w:after="0" w:line="240" w:lineRule="auto"/>
        <w:rPr>
          <w:rFonts w:eastAsia="Times New Roman" w:cs="Times New Roman"/>
          <w:szCs w:val="24"/>
        </w:rPr>
      </w:pPr>
    </w:p>
    <w:p w14:paraId="5AE94705" w14:textId="4BE2F2B7" w:rsidR="00855407" w:rsidRPr="00855407" w:rsidRDefault="00855407" w:rsidP="00855407">
      <w:r>
        <w:lastRenderedPageBreak/>
        <w:t xml:space="preserve">Variables in </w:t>
      </w:r>
      <w:r>
        <w:t>IFRI</w:t>
      </w:r>
      <w:r>
        <w:t xml:space="preserve"> data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00"/>
        <w:gridCol w:w="4703"/>
      </w:tblGrid>
      <w:tr w:rsidR="00725EC7" w:rsidRPr="006E1D23" w14:paraId="0EC02EAF" w14:textId="77777777" w:rsidTr="001D71CC">
        <w:tc>
          <w:tcPr>
            <w:tcW w:w="2700" w:type="dxa"/>
            <w:tcBorders>
              <w:top w:val="single" w:sz="4" w:space="0" w:color="000000"/>
            </w:tcBorders>
          </w:tcPr>
          <w:p w14:paraId="734151F1" w14:textId="61039657" w:rsidR="00725EC7" w:rsidRPr="006E1D23" w:rsidRDefault="005D2DF4" w:rsidP="00EE614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Variable</w:t>
            </w:r>
          </w:p>
        </w:tc>
        <w:tc>
          <w:tcPr>
            <w:tcW w:w="4703" w:type="dxa"/>
            <w:tcBorders>
              <w:top w:val="single" w:sz="4" w:space="0" w:color="000000"/>
            </w:tcBorders>
            <w:vAlign w:val="center"/>
          </w:tcPr>
          <w:p w14:paraId="70264A8F" w14:textId="19323CE2" w:rsidR="00725EC7" w:rsidRPr="006E1D23" w:rsidRDefault="005D2DF4" w:rsidP="00EE6146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Description</w:t>
            </w:r>
          </w:p>
        </w:tc>
      </w:tr>
      <w:tr w:rsidR="00725EC7" w:rsidRPr="006E1D23" w14:paraId="4CA5327B" w14:textId="77777777" w:rsidTr="001D71CC">
        <w:tc>
          <w:tcPr>
            <w:tcW w:w="2700" w:type="dxa"/>
            <w:tcBorders>
              <w:top w:val="single" w:sz="6" w:space="0" w:color="000000"/>
            </w:tcBorders>
          </w:tcPr>
          <w:p w14:paraId="31DB2036" w14:textId="55B355E3" w:rsidR="00725EC7" w:rsidRDefault="00F2209A" w:rsidP="00EE614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SOCAP_OUT</w:t>
            </w:r>
            <w:r w:rsidR="00BC5F83">
              <w:rPr>
                <w:rFonts w:eastAsia="Times New Roman" w:cs="Times New Roman"/>
                <w:color w:val="000000"/>
                <w:szCs w:val="24"/>
              </w:rPr>
              <w:t>_MEAN</w:t>
            </w:r>
          </w:p>
        </w:tc>
        <w:tc>
          <w:tcPr>
            <w:tcW w:w="4703" w:type="dxa"/>
            <w:tcBorders>
              <w:top w:val="single" w:sz="6" w:space="0" w:color="000000"/>
            </w:tcBorders>
            <w:vAlign w:val="center"/>
            <w:hideMark/>
          </w:tcPr>
          <w:p w14:paraId="7177A7AB" w14:textId="0314039C" w:rsidR="00725EC7" w:rsidRPr="006E1D23" w:rsidRDefault="00725EC7" w:rsidP="00EE6146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Non</w:t>
            </w:r>
            <w:r w:rsidRPr="006E1D23">
              <w:rPr>
                <w:rFonts w:eastAsia="Times New Roman" w:cs="Times New Roman"/>
                <w:color w:val="000000"/>
                <w:szCs w:val="24"/>
              </w:rPr>
              <w:t>-forest</w:t>
            </w:r>
            <w:r>
              <w:rPr>
                <w:rFonts w:eastAsia="Times New Roman" w:cs="Times New Roman"/>
                <w:color w:val="000000"/>
                <w:szCs w:val="24"/>
              </w:rPr>
              <w:t>-related corporation</w:t>
            </w:r>
          </w:p>
        </w:tc>
      </w:tr>
      <w:tr w:rsidR="00725EC7" w:rsidRPr="006E1D23" w14:paraId="7C1C1DDC" w14:textId="77777777" w:rsidTr="001D71CC">
        <w:tc>
          <w:tcPr>
            <w:tcW w:w="2700" w:type="dxa"/>
          </w:tcPr>
          <w:p w14:paraId="0114FB49" w14:textId="0D930321" w:rsidR="00725EC7" w:rsidRDefault="00F2209A" w:rsidP="00EE6146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SOCAP_IN</w:t>
            </w:r>
            <w:r w:rsidR="00BC5F83">
              <w:rPr>
                <w:rFonts w:eastAsia="Times New Roman" w:cs="Times New Roman"/>
                <w:color w:val="000000"/>
                <w:szCs w:val="24"/>
              </w:rPr>
              <w:t>_MEAN</w:t>
            </w:r>
          </w:p>
        </w:tc>
        <w:tc>
          <w:tcPr>
            <w:tcW w:w="4703" w:type="dxa"/>
            <w:vAlign w:val="center"/>
          </w:tcPr>
          <w:p w14:paraId="788E7225" w14:textId="03697E0A" w:rsidR="00725EC7" w:rsidRPr="006E1D23" w:rsidRDefault="00725EC7" w:rsidP="00EE6146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Forest-related corporation</w:t>
            </w:r>
          </w:p>
        </w:tc>
      </w:tr>
      <w:tr w:rsidR="00725EC7" w:rsidRPr="006E1D23" w14:paraId="3ABF8DF2" w14:textId="77777777" w:rsidTr="001D71CC">
        <w:tc>
          <w:tcPr>
            <w:tcW w:w="2700" w:type="dxa"/>
          </w:tcPr>
          <w:p w14:paraId="061F9469" w14:textId="056C719B" w:rsidR="00725EC7" w:rsidRPr="006E1D23" w:rsidRDefault="00F2209A" w:rsidP="0031233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REFOWNLAND_DUM</w:t>
            </w:r>
          </w:p>
        </w:tc>
        <w:tc>
          <w:tcPr>
            <w:tcW w:w="4703" w:type="dxa"/>
            <w:vAlign w:val="center"/>
          </w:tcPr>
          <w:p w14:paraId="5BC6C89D" w14:textId="3FED1A87" w:rsidR="00725EC7" w:rsidRPr="006E1D23" w:rsidRDefault="00725EC7" w:rsidP="0031233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Collective land rights</w:t>
            </w:r>
          </w:p>
        </w:tc>
      </w:tr>
      <w:tr w:rsidR="00725EC7" w:rsidRPr="006E1D23" w14:paraId="3873DBA4" w14:textId="77777777" w:rsidTr="001D71CC">
        <w:tc>
          <w:tcPr>
            <w:tcW w:w="2700" w:type="dxa"/>
          </w:tcPr>
          <w:p w14:paraId="37580D35" w14:textId="03F001A8" w:rsidR="00725EC7" w:rsidRPr="006E1D23" w:rsidRDefault="00F2209A" w:rsidP="0031233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R</w:t>
            </w:r>
            <w:r w:rsidR="00EE690B">
              <w:rPr>
                <w:rFonts w:eastAsia="Times New Roman" w:cs="Times New Roman"/>
                <w:color w:val="000000"/>
                <w:szCs w:val="24"/>
              </w:rPr>
              <w:t>DEJURE_DUM</w:t>
            </w:r>
          </w:p>
        </w:tc>
        <w:tc>
          <w:tcPr>
            <w:tcW w:w="4703" w:type="dxa"/>
            <w:vAlign w:val="center"/>
            <w:hideMark/>
          </w:tcPr>
          <w:p w14:paraId="5DB27EA6" w14:textId="369CC5AB" w:rsidR="00725EC7" w:rsidRPr="006E1D23" w:rsidRDefault="00725EC7" w:rsidP="0031233C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Forest product rights</w:t>
            </w:r>
          </w:p>
        </w:tc>
      </w:tr>
      <w:tr w:rsidR="00725EC7" w:rsidRPr="006E1D23" w14:paraId="18FD3D9D" w14:textId="77777777" w:rsidTr="001D71CC">
        <w:tc>
          <w:tcPr>
            <w:tcW w:w="2700" w:type="dxa"/>
          </w:tcPr>
          <w:p w14:paraId="6C37789A" w14:textId="00D35791" w:rsidR="00725EC7" w:rsidRPr="006E1D23" w:rsidRDefault="00EE690B" w:rsidP="0031233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GRPYR</w:t>
            </w:r>
          </w:p>
        </w:tc>
        <w:tc>
          <w:tcPr>
            <w:tcW w:w="4703" w:type="dxa"/>
            <w:vAlign w:val="center"/>
            <w:hideMark/>
          </w:tcPr>
          <w:p w14:paraId="4FBDEB7C" w14:textId="2729087D" w:rsidR="00725EC7" w:rsidRPr="006E1D23" w:rsidRDefault="00725EC7" w:rsidP="0031233C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 xml:space="preserve">Years since </w:t>
            </w:r>
            <w:r>
              <w:rPr>
                <w:rFonts w:eastAsia="Times New Roman" w:cs="Times New Roman"/>
                <w:color w:val="000000"/>
                <w:szCs w:val="24"/>
              </w:rPr>
              <w:t xml:space="preserve">the </w:t>
            </w:r>
            <w:r w:rsidRPr="006E1D23">
              <w:rPr>
                <w:rFonts w:eastAsia="Times New Roman" w:cs="Times New Roman"/>
                <w:color w:val="000000"/>
                <w:szCs w:val="24"/>
              </w:rPr>
              <w:t>user group establish</w:t>
            </w:r>
            <w:r>
              <w:rPr>
                <w:rFonts w:eastAsia="Times New Roman" w:cs="Times New Roman"/>
                <w:color w:val="000000"/>
                <w:szCs w:val="24"/>
              </w:rPr>
              <w:t>ed</w:t>
            </w:r>
          </w:p>
        </w:tc>
      </w:tr>
      <w:tr w:rsidR="00725EC7" w:rsidRPr="006E1D23" w14:paraId="6D99ECBA" w14:textId="77777777" w:rsidTr="001D71CC">
        <w:tc>
          <w:tcPr>
            <w:tcW w:w="2700" w:type="dxa"/>
          </w:tcPr>
          <w:p w14:paraId="7A122711" w14:textId="47507C05" w:rsidR="00725EC7" w:rsidRPr="006E1D23" w:rsidRDefault="00EE690B" w:rsidP="0031233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UHHNUM</w:t>
            </w:r>
          </w:p>
        </w:tc>
        <w:tc>
          <w:tcPr>
            <w:tcW w:w="4703" w:type="dxa"/>
            <w:vAlign w:val="center"/>
            <w:hideMark/>
          </w:tcPr>
          <w:p w14:paraId="463170D9" w14:textId="3C614147" w:rsidR="00725EC7" w:rsidRPr="006E1D23" w:rsidRDefault="00725EC7" w:rsidP="0031233C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Number of households</w:t>
            </w:r>
          </w:p>
        </w:tc>
      </w:tr>
      <w:tr w:rsidR="00725EC7" w:rsidRPr="006E1D23" w14:paraId="033C2057" w14:textId="77777777" w:rsidTr="001D71CC">
        <w:tc>
          <w:tcPr>
            <w:tcW w:w="2700" w:type="dxa"/>
          </w:tcPr>
          <w:p w14:paraId="335EE236" w14:textId="1119253D" w:rsidR="00725EC7" w:rsidRPr="006E1D23" w:rsidRDefault="00EE690B" w:rsidP="0031233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UWEALTHDIF</w:t>
            </w:r>
          </w:p>
        </w:tc>
        <w:tc>
          <w:tcPr>
            <w:tcW w:w="4703" w:type="dxa"/>
            <w:vAlign w:val="center"/>
            <w:hideMark/>
          </w:tcPr>
          <w:p w14:paraId="451BA06B" w14:textId="0C58526D" w:rsidR="00725EC7" w:rsidRPr="006E1D23" w:rsidRDefault="00725EC7" w:rsidP="0031233C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 xml:space="preserve">Large wealth difference within </w:t>
            </w:r>
            <w:r>
              <w:rPr>
                <w:rFonts w:eastAsia="Times New Roman" w:cs="Times New Roman"/>
                <w:color w:val="000000"/>
                <w:szCs w:val="24"/>
              </w:rPr>
              <w:t xml:space="preserve">the </w:t>
            </w:r>
            <w:r w:rsidRPr="006E1D23">
              <w:rPr>
                <w:rFonts w:eastAsia="Times New Roman" w:cs="Times New Roman"/>
                <w:color w:val="000000"/>
                <w:szCs w:val="24"/>
              </w:rPr>
              <w:t>user group</w:t>
            </w:r>
          </w:p>
        </w:tc>
      </w:tr>
      <w:tr w:rsidR="00725EC7" w:rsidRPr="006E1D23" w14:paraId="75A5FB2C" w14:textId="77777777" w:rsidTr="001D71CC">
        <w:tc>
          <w:tcPr>
            <w:tcW w:w="2700" w:type="dxa"/>
          </w:tcPr>
          <w:p w14:paraId="267536C0" w14:textId="2B01F9BE" w:rsidR="00725EC7" w:rsidRPr="006E1D23" w:rsidRDefault="00EE690B" w:rsidP="0031233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EE690B">
              <w:rPr>
                <w:rFonts w:eastAsia="Times New Roman" w:cs="Times New Roman"/>
                <w:color w:val="000000"/>
                <w:szCs w:val="24"/>
              </w:rPr>
              <w:t>ULITPROP</w:t>
            </w:r>
          </w:p>
        </w:tc>
        <w:tc>
          <w:tcPr>
            <w:tcW w:w="4703" w:type="dxa"/>
            <w:vAlign w:val="center"/>
            <w:hideMark/>
          </w:tcPr>
          <w:p w14:paraId="34B15FA1" w14:textId="62CE7BEE" w:rsidR="00725EC7" w:rsidRPr="006E1D23" w:rsidRDefault="00725EC7" w:rsidP="0031233C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Proportion of literate user group members</w:t>
            </w:r>
          </w:p>
        </w:tc>
      </w:tr>
      <w:tr w:rsidR="00725EC7" w:rsidRPr="006E1D23" w14:paraId="66218DE1" w14:textId="77777777" w:rsidTr="001D71CC">
        <w:tc>
          <w:tcPr>
            <w:tcW w:w="2700" w:type="dxa"/>
          </w:tcPr>
          <w:p w14:paraId="26B0BE68" w14:textId="68709256" w:rsidR="00725EC7" w:rsidRPr="006E1D23" w:rsidRDefault="00B72AAB" w:rsidP="0031233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B72AAB">
              <w:rPr>
                <w:rFonts w:eastAsia="Times New Roman" w:cs="Times New Roman"/>
                <w:color w:val="000000"/>
                <w:szCs w:val="24"/>
              </w:rPr>
              <w:t>UPROPFEM</w:t>
            </w:r>
          </w:p>
        </w:tc>
        <w:tc>
          <w:tcPr>
            <w:tcW w:w="4703" w:type="dxa"/>
            <w:vAlign w:val="center"/>
            <w:hideMark/>
          </w:tcPr>
          <w:p w14:paraId="7BA1C77C" w14:textId="22B8CD82" w:rsidR="00725EC7" w:rsidRPr="006E1D23" w:rsidRDefault="00725EC7" w:rsidP="0031233C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Proportion of female user group members</w:t>
            </w:r>
          </w:p>
        </w:tc>
      </w:tr>
      <w:tr w:rsidR="00725EC7" w:rsidRPr="006E1D23" w14:paraId="3DD0A6B5" w14:textId="77777777" w:rsidTr="001D71CC">
        <w:tc>
          <w:tcPr>
            <w:tcW w:w="2700" w:type="dxa"/>
          </w:tcPr>
          <w:p w14:paraId="52E58D75" w14:textId="6005FA91" w:rsidR="00725EC7" w:rsidRPr="006E1D23" w:rsidRDefault="00B72AAB" w:rsidP="0031233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SMARKET</w:t>
            </w:r>
          </w:p>
        </w:tc>
        <w:tc>
          <w:tcPr>
            <w:tcW w:w="4703" w:type="dxa"/>
            <w:vAlign w:val="center"/>
            <w:hideMark/>
          </w:tcPr>
          <w:p w14:paraId="304CDBBD" w14:textId="2B540F8E" w:rsidR="00725EC7" w:rsidRPr="006E1D23" w:rsidRDefault="00725EC7" w:rsidP="0031233C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Distance to market (in km)</w:t>
            </w:r>
          </w:p>
        </w:tc>
      </w:tr>
      <w:tr w:rsidR="00725EC7" w:rsidRPr="006E1D23" w14:paraId="6286CF6B" w14:textId="77777777" w:rsidTr="001D71CC">
        <w:tc>
          <w:tcPr>
            <w:tcW w:w="2700" w:type="dxa"/>
          </w:tcPr>
          <w:p w14:paraId="402C195F" w14:textId="5D3FC6E9" w:rsidR="00725EC7" w:rsidRPr="006E1D23" w:rsidRDefault="00855407" w:rsidP="0031233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855407">
              <w:rPr>
                <w:rFonts w:eastAsia="Times New Roman" w:cs="Times New Roman"/>
                <w:color w:val="000000"/>
                <w:szCs w:val="24"/>
              </w:rPr>
              <w:t>GHHCOMM_perc</w:t>
            </w:r>
            <w:proofErr w:type="spellEnd"/>
          </w:p>
        </w:tc>
        <w:tc>
          <w:tcPr>
            <w:tcW w:w="4703" w:type="dxa"/>
            <w:vAlign w:val="center"/>
            <w:hideMark/>
          </w:tcPr>
          <w:p w14:paraId="089843F6" w14:textId="0FBC26E0" w:rsidR="00725EC7" w:rsidRPr="006E1D23" w:rsidRDefault="00725EC7" w:rsidP="0031233C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 xml:space="preserve">Proportion of households that significantly depend on </w:t>
            </w:r>
            <w:r>
              <w:rPr>
                <w:rFonts w:eastAsia="Times New Roman" w:cs="Times New Roman"/>
                <w:color w:val="000000"/>
                <w:szCs w:val="24"/>
              </w:rPr>
              <w:t xml:space="preserve">the </w:t>
            </w:r>
            <w:r w:rsidRPr="006E1D23">
              <w:rPr>
                <w:rFonts w:eastAsia="Times New Roman" w:cs="Times New Roman"/>
                <w:color w:val="000000"/>
                <w:szCs w:val="24"/>
              </w:rPr>
              <w:t>forest for income arising from commercial activities</w:t>
            </w:r>
          </w:p>
        </w:tc>
      </w:tr>
      <w:tr w:rsidR="00F55E55" w:rsidRPr="006E1D23" w14:paraId="769F24F9" w14:textId="77777777" w:rsidTr="001D71CC">
        <w:tc>
          <w:tcPr>
            <w:tcW w:w="2700" w:type="dxa"/>
          </w:tcPr>
          <w:p w14:paraId="7FC972DE" w14:textId="2F4C715D" w:rsidR="00F55E55" w:rsidRDefault="00F55E55" w:rsidP="0031233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USANCTIN</w:t>
            </w:r>
          </w:p>
        </w:tc>
        <w:tc>
          <w:tcPr>
            <w:tcW w:w="4703" w:type="dxa"/>
            <w:vAlign w:val="center"/>
          </w:tcPr>
          <w:p w14:paraId="6E48B6F1" w14:textId="3FF16D8F" w:rsidR="00F55E55" w:rsidRDefault="00F55E55" w:rsidP="0031233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Monitoring/Sanctioning activities carried out inside the forest</w:t>
            </w:r>
          </w:p>
        </w:tc>
      </w:tr>
      <w:tr w:rsidR="00882FBD" w:rsidRPr="006E1D23" w14:paraId="2FD17267" w14:textId="77777777" w:rsidTr="001D71CC">
        <w:tc>
          <w:tcPr>
            <w:tcW w:w="2700" w:type="dxa"/>
            <w:tcBorders>
              <w:bottom w:val="single" w:sz="4" w:space="0" w:color="auto"/>
            </w:tcBorders>
          </w:tcPr>
          <w:p w14:paraId="40C93CFC" w14:textId="40E00C9B" w:rsidR="00882FBD" w:rsidRPr="006E1D23" w:rsidRDefault="00882FBD" w:rsidP="0031233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Country ID</w:t>
            </w:r>
          </w:p>
        </w:tc>
        <w:tc>
          <w:tcPr>
            <w:tcW w:w="4703" w:type="dxa"/>
            <w:tcBorders>
              <w:bottom w:val="single" w:sz="4" w:space="0" w:color="auto"/>
            </w:tcBorders>
            <w:vAlign w:val="center"/>
          </w:tcPr>
          <w:p w14:paraId="03355383" w14:textId="5632FE12" w:rsidR="00882FBD" w:rsidRPr="006E1D23" w:rsidRDefault="00882FBD" w:rsidP="0031233C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CID</w:t>
            </w:r>
          </w:p>
        </w:tc>
      </w:tr>
    </w:tbl>
    <w:p w14:paraId="11FC2239" w14:textId="09D5297E" w:rsidR="00EE6146" w:rsidRDefault="00EE6146" w:rsidP="00FB0DFB">
      <w:pPr>
        <w:pStyle w:val="Caption"/>
        <w:rPr>
          <w:rFonts w:eastAsia="Times New Roman" w:cs="Times New Roman"/>
          <w:szCs w:val="24"/>
        </w:rPr>
      </w:pPr>
    </w:p>
    <w:p w14:paraId="26C356CB" w14:textId="50A97F2B" w:rsidR="00855407" w:rsidRPr="00855407" w:rsidRDefault="00855407" w:rsidP="00855407">
      <w:r>
        <w:t>Variables in Game data</w:t>
      </w:r>
    </w:p>
    <w:tbl>
      <w:tblPr>
        <w:tblW w:w="0" w:type="auto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03"/>
        <w:gridCol w:w="50"/>
        <w:gridCol w:w="50"/>
        <w:gridCol w:w="50"/>
        <w:gridCol w:w="3910"/>
        <w:gridCol w:w="50"/>
        <w:gridCol w:w="50"/>
        <w:gridCol w:w="50"/>
        <w:gridCol w:w="50"/>
        <w:gridCol w:w="50"/>
        <w:gridCol w:w="50"/>
        <w:gridCol w:w="50"/>
      </w:tblGrid>
      <w:tr w:rsidR="0094645A" w:rsidRPr="006E1D23" w14:paraId="493EB2CF" w14:textId="77777777" w:rsidTr="0094645A">
        <w:tc>
          <w:tcPr>
            <w:tcW w:w="2403" w:type="dxa"/>
            <w:tcBorders>
              <w:top w:val="single" w:sz="6" w:space="0" w:color="000000"/>
            </w:tcBorders>
          </w:tcPr>
          <w:p w14:paraId="662138FC" w14:textId="396C2353" w:rsidR="0094645A" w:rsidRPr="006E1D23" w:rsidRDefault="0094645A" w:rsidP="00EE614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8539E8">
              <w:rPr>
                <w:rFonts w:eastAsia="Times New Roman" w:cs="Times New Roman"/>
                <w:color w:val="000000"/>
                <w:szCs w:val="24"/>
              </w:rPr>
              <w:t>Harvest_sd</w:t>
            </w:r>
            <w:proofErr w:type="spellEnd"/>
          </w:p>
        </w:tc>
        <w:tc>
          <w:tcPr>
            <w:tcW w:w="50" w:type="dxa"/>
            <w:tcBorders>
              <w:top w:val="single" w:sz="6" w:space="0" w:color="000000"/>
            </w:tcBorders>
          </w:tcPr>
          <w:p w14:paraId="239414DC" w14:textId="77777777" w:rsidR="0094645A" w:rsidRPr="006E1D23" w:rsidRDefault="0094645A" w:rsidP="00EE614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tcBorders>
              <w:top w:val="single" w:sz="6" w:space="0" w:color="000000"/>
            </w:tcBorders>
          </w:tcPr>
          <w:p w14:paraId="02F0F253" w14:textId="77777777" w:rsidR="0094645A" w:rsidRPr="006E1D23" w:rsidRDefault="0094645A" w:rsidP="00EE614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tcBorders>
              <w:top w:val="single" w:sz="6" w:space="0" w:color="000000"/>
            </w:tcBorders>
          </w:tcPr>
          <w:p w14:paraId="4C8E328C" w14:textId="5FBEA563" w:rsidR="0094645A" w:rsidRPr="006E1D23" w:rsidRDefault="0094645A" w:rsidP="00EE6146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3910" w:type="dxa"/>
            <w:tcBorders>
              <w:top w:val="single" w:sz="6" w:space="0" w:color="000000"/>
            </w:tcBorders>
            <w:vAlign w:val="center"/>
            <w:hideMark/>
          </w:tcPr>
          <w:p w14:paraId="4C331F2D" w14:textId="5D48CA85" w:rsidR="0094645A" w:rsidRPr="006E1D23" w:rsidRDefault="0094645A" w:rsidP="00EE6146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 xml:space="preserve">Harvest </w:t>
            </w:r>
            <w:r>
              <w:rPr>
                <w:rFonts w:eastAsia="Times New Roman" w:cs="Times New Roman"/>
                <w:color w:val="000000"/>
                <w:szCs w:val="24"/>
              </w:rPr>
              <w:t>Inequality (</w:t>
            </w:r>
            <w:r w:rsidRPr="006E1D23">
              <w:rPr>
                <w:rFonts w:eastAsia="Times New Roman" w:cs="Times New Roman"/>
                <w:color w:val="000000"/>
                <w:szCs w:val="24"/>
              </w:rPr>
              <w:t>standard deviation</w:t>
            </w:r>
            <w:r>
              <w:rPr>
                <w:rFonts w:eastAsia="Times New Roman" w:cs="Times New Roman"/>
                <w:color w:val="000000"/>
                <w:szCs w:val="24"/>
              </w:rPr>
              <w:t>)</w:t>
            </w:r>
          </w:p>
        </w:tc>
        <w:tc>
          <w:tcPr>
            <w:tcW w:w="50" w:type="dxa"/>
            <w:tcBorders>
              <w:top w:val="single" w:sz="6" w:space="0" w:color="000000"/>
            </w:tcBorders>
            <w:vAlign w:val="center"/>
          </w:tcPr>
          <w:p w14:paraId="603FDBB6" w14:textId="2A7A35BF" w:rsidR="0094645A" w:rsidRPr="006E1D23" w:rsidRDefault="0094645A" w:rsidP="00EE614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tcBorders>
              <w:top w:val="single" w:sz="6" w:space="0" w:color="000000"/>
            </w:tcBorders>
            <w:vAlign w:val="center"/>
          </w:tcPr>
          <w:p w14:paraId="0CDCB135" w14:textId="33ADB80A" w:rsidR="0094645A" w:rsidRPr="006E1D23" w:rsidRDefault="0094645A" w:rsidP="00EE614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tcBorders>
              <w:top w:val="single" w:sz="6" w:space="0" w:color="000000"/>
            </w:tcBorders>
            <w:vAlign w:val="center"/>
          </w:tcPr>
          <w:p w14:paraId="0986FACD" w14:textId="12CBE8C6" w:rsidR="0094645A" w:rsidRPr="006E1D23" w:rsidRDefault="0094645A" w:rsidP="00EE614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tcBorders>
              <w:top w:val="single" w:sz="6" w:space="0" w:color="000000"/>
            </w:tcBorders>
            <w:vAlign w:val="center"/>
          </w:tcPr>
          <w:p w14:paraId="1A5034F6" w14:textId="4A2544C4" w:rsidR="0094645A" w:rsidRPr="006E1D23" w:rsidRDefault="0094645A" w:rsidP="00EE614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tcBorders>
              <w:top w:val="single" w:sz="6" w:space="0" w:color="000000"/>
            </w:tcBorders>
            <w:vAlign w:val="center"/>
          </w:tcPr>
          <w:p w14:paraId="120C7479" w14:textId="1C7EDE5D" w:rsidR="0094645A" w:rsidRPr="006E1D23" w:rsidRDefault="0094645A" w:rsidP="00EE614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tcBorders>
              <w:top w:val="single" w:sz="6" w:space="0" w:color="000000"/>
            </w:tcBorders>
            <w:vAlign w:val="center"/>
          </w:tcPr>
          <w:p w14:paraId="02DCF4CB" w14:textId="7FC75117" w:rsidR="0094645A" w:rsidRPr="006E1D23" w:rsidRDefault="0094645A" w:rsidP="00EE614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tcBorders>
              <w:top w:val="single" w:sz="6" w:space="0" w:color="000000"/>
            </w:tcBorders>
            <w:vAlign w:val="center"/>
          </w:tcPr>
          <w:p w14:paraId="71A7B103" w14:textId="08C4C507" w:rsidR="0094645A" w:rsidRPr="006E1D23" w:rsidRDefault="0094645A" w:rsidP="00EE6146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</w:tr>
      <w:tr w:rsidR="0094645A" w:rsidRPr="006E1D23" w14:paraId="3CE4E4AF" w14:textId="77777777" w:rsidTr="0094645A">
        <w:tc>
          <w:tcPr>
            <w:tcW w:w="2403" w:type="dxa"/>
          </w:tcPr>
          <w:p w14:paraId="1606A989" w14:textId="3B76580B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8539E8">
              <w:rPr>
                <w:rFonts w:eastAsia="Times New Roman" w:cs="Times New Roman"/>
                <w:color w:val="000000"/>
                <w:szCs w:val="24"/>
              </w:rPr>
              <w:t>speak_numper</w:t>
            </w:r>
            <w:proofErr w:type="spellEnd"/>
          </w:p>
        </w:tc>
        <w:tc>
          <w:tcPr>
            <w:tcW w:w="50" w:type="dxa"/>
          </w:tcPr>
          <w:p w14:paraId="18A2A8DD" w14:textId="77777777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</w:tcPr>
          <w:p w14:paraId="3334F3B0" w14:textId="77777777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</w:tcPr>
          <w:p w14:paraId="52B90AAE" w14:textId="399BE794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3910" w:type="dxa"/>
            <w:vAlign w:val="center"/>
          </w:tcPr>
          <w:p w14:paraId="49E1EAF8" w14:textId="763E6517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Number of speakers</w:t>
            </w:r>
          </w:p>
        </w:tc>
        <w:tc>
          <w:tcPr>
            <w:tcW w:w="50" w:type="dxa"/>
            <w:vAlign w:val="center"/>
          </w:tcPr>
          <w:p w14:paraId="7AFFFC6A" w14:textId="5F3813F2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498363EC" w14:textId="216FF5DE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509D207C" w14:textId="64D383B0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36F42763" w14:textId="356E5584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4F97E1D9" w14:textId="4FEF9685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10C0165B" w14:textId="3A404DA5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34265057" w14:textId="2D6C9942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94645A" w:rsidRPr="006E1D23" w14:paraId="63438FA8" w14:textId="77777777" w:rsidTr="0094645A">
        <w:tc>
          <w:tcPr>
            <w:tcW w:w="2403" w:type="dxa"/>
          </w:tcPr>
          <w:p w14:paraId="25C89AFC" w14:textId="0918519B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8539E8">
              <w:rPr>
                <w:rFonts w:eastAsia="Times New Roman" w:cs="Times New Roman"/>
                <w:color w:val="000000"/>
                <w:szCs w:val="24"/>
              </w:rPr>
              <w:t>speak_perc</w:t>
            </w:r>
            <w:proofErr w:type="spellEnd"/>
          </w:p>
        </w:tc>
        <w:tc>
          <w:tcPr>
            <w:tcW w:w="50" w:type="dxa"/>
          </w:tcPr>
          <w:p w14:paraId="1BEE6EA5" w14:textId="77777777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</w:tcPr>
          <w:p w14:paraId="25177327" w14:textId="77777777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</w:tcPr>
          <w:p w14:paraId="32DDE124" w14:textId="35333A91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3910" w:type="dxa"/>
            <w:vAlign w:val="center"/>
          </w:tcPr>
          <w:p w14:paraId="055E7D34" w14:textId="41BE0BF7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Vibrancy of discussion</w:t>
            </w:r>
          </w:p>
        </w:tc>
        <w:tc>
          <w:tcPr>
            <w:tcW w:w="50" w:type="dxa"/>
            <w:vAlign w:val="center"/>
          </w:tcPr>
          <w:p w14:paraId="14F5EABE" w14:textId="17544F81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393B2D00" w14:textId="7F5913AA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2E3A38C3" w14:textId="51E2A822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0AA04990" w14:textId="5B2FBFEC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4232E00C" w14:textId="5EFE41D0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34C9F1D2" w14:textId="210BDBDC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424EC760" w14:textId="05622401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</w:tr>
      <w:tr w:rsidR="0094645A" w:rsidRPr="006E1D23" w14:paraId="50B38632" w14:textId="77777777" w:rsidTr="0094645A">
        <w:tc>
          <w:tcPr>
            <w:tcW w:w="2403" w:type="dxa"/>
          </w:tcPr>
          <w:p w14:paraId="691E1BA8" w14:textId="678F8B28" w:rsidR="0094645A" w:rsidRPr="006E1D23" w:rsidRDefault="0094645A" w:rsidP="00A975D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8539E8">
              <w:rPr>
                <w:rFonts w:eastAsia="Times New Roman" w:cs="Times New Roman"/>
                <w:color w:val="000000"/>
                <w:szCs w:val="24"/>
              </w:rPr>
              <w:t>commtrust_avg</w:t>
            </w:r>
            <w:proofErr w:type="spellEnd"/>
          </w:p>
        </w:tc>
        <w:tc>
          <w:tcPr>
            <w:tcW w:w="50" w:type="dxa"/>
          </w:tcPr>
          <w:p w14:paraId="4317F484" w14:textId="77777777" w:rsidR="0094645A" w:rsidRPr="006E1D23" w:rsidRDefault="0094645A" w:rsidP="00A975D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</w:tcPr>
          <w:p w14:paraId="090C48CB" w14:textId="77777777" w:rsidR="0094645A" w:rsidRPr="006E1D23" w:rsidRDefault="0094645A" w:rsidP="00A975D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</w:tcPr>
          <w:p w14:paraId="0AC77168" w14:textId="7F188F44" w:rsidR="0094645A" w:rsidRPr="006E1D23" w:rsidRDefault="0094645A" w:rsidP="00A975D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3910" w:type="dxa"/>
            <w:vAlign w:val="center"/>
          </w:tcPr>
          <w:p w14:paraId="7AF2DE79" w14:textId="1659B6D3" w:rsidR="0094645A" w:rsidRPr="006E1D23" w:rsidRDefault="0094645A" w:rsidP="00A975D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Group average communal trust</w:t>
            </w:r>
          </w:p>
        </w:tc>
        <w:tc>
          <w:tcPr>
            <w:tcW w:w="50" w:type="dxa"/>
            <w:vAlign w:val="center"/>
          </w:tcPr>
          <w:p w14:paraId="524DD14D" w14:textId="53AD28F6" w:rsidR="0094645A" w:rsidRPr="006E1D23" w:rsidRDefault="0094645A" w:rsidP="00A975D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0E635D41" w14:textId="74900217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14FD37C5" w14:textId="73112A48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51513A09" w14:textId="472F0CF7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342C5153" w14:textId="056D24F2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23389FC4" w14:textId="3A23AB3D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4E55E809" w14:textId="187ACD53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94645A" w:rsidRPr="006E1D23" w14:paraId="3C25F705" w14:textId="77777777" w:rsidTr="0094645A">
        <w:tc>
          <w:tcPr>
            <w:tcW w:w="2403" w:type="dxa"/>
          </w:tcPr>
          <w:p w14:paraId="66798458" w14:textId="1E138BC4" w:rsidR="0094645A" w:rsidRPr="006E1D23" w:rsidRDefault="0094645A" w:rsidP="00A975D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8539E8">
              <w:rPr>
                <w:rFonts w:eastAsia="Times New Roman" w:cs="Times New Roman"/>
                <w:color w:val="000000"/>
                <w:szCs w:val="24"/>
              </w:rPr>
              <w:t>gentrust_avg</w:t>
            </w:r>
            <w:proofErr w:type="spellEnd"/>
          </w:p>
        </w:tc>
        <w:tc>
          <w:tcPr>
            <w:tcW w:w="50" w:type="dxa"/>
          </w:tcPr>
          <w:p w14:paraId="5ED6FF61" w14:textId="77777777" w:rsidR="0094645A" w:rsidRPr="006E1D23" w:rsidRDefault="0094645A" w:rsidP="00A975D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</w:tcPr>
          <w:p w14:paraId="79101D27" w14:textId="77777777" w:rsidR="0094645A" w:rsidRPr="006E1D23" w:rsidRDefault="0094645A" w:rsidP="00A975D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</w:tcPr>
          <w:p w14:paraId="48926DE9" w14:textId="282EB8AD" w:rsidR="0094645A" w:rsidRPr="006E1D23" w:rsidRDefault="0094645A" w:rsidP="00A975D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3910" w:type="dxa"/>
            <w:vAlign w:val="center"/>
          </w:tcPr>
          <w:p w14:paraId="75F72A42" w14:textId="0AF087B2" w:rsidR="0094645A" w:rsidRPr="006E1D23" w:rsidRDefault="0094645A" w:rsidP="00A975D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Group average general trust</w:t>
            </w:r>
          </w:p>
        </w:tc>
        <w:tc>
          <w:tcPr>
            <w:tcW w:w="50" w:type="dxa"/>
            <w:vAlign w:val="center"/>
          </w:tcPr>
          <w:p w14:paraId="261D0C55" w14:textId="40428621" w:rsidR="0094645A" w:rsidRPr="006E1D23" w:rsidRDefault="0094645A" w:rsidP="00A975D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436ED126" w14:textId="5ABDD934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0D5A8875" w14:textId="0D0D8541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6531A853" w14:textId="242726F0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3D135E5B" w14:textId="0133328E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2B17999C" w14:textId="3F322145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436CB343" w14:textId="350941E8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94645A" w:rsidRPr="006E1D23" w14:paraId="479725E1" w14:textId="77777777" w:rsidTr="0094645A">
        <w:tc>
          <w:tcPr>
            <w:tcW w:w="2403" w:type="dxa"/>
          </w:tcPr>
          <w:p w14:paraId="51587B05" w14:textId="7DFFA7AA" w:rsidR="0094645A" w:rsidRPr="006E1D23" w:rsidRDefault="0094645A" w:rsidP="00A975D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harvest</w:t>
            </w:r>
          </w:p>
        </w:tc>
        <w:tc>
          <w:tcPr>
            <w:tcW w:w="50" w:type="dxa"/>
          </w:tcPr>
          <w:p w14:paraId="4A745EFC" w14:textId="77777777" w:rsidR="0094645A" w:rsidRPr="006E1D23" w:rsidRDefault="0094645A" w:rsidP="00A975D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</w:tcPr>
          <w:p w14:paraId="6D6CC029" w14:textId="77777777" w:rsidR="0094645A" w:rsidRPr="006E1D23" w:rsidRDefault="0094645A" w:rsidP="00A975D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</w:tcPr>
          <w:p w14:paraId="14B863D2" w14:textId="228F3843" w:rsidR="0094645A" w:rsidRPr="006E1D23" w:rsidRDefault="0094645A" w:rsidP="00A975D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3910" w:type="dxa"/>
            <w:vAlign w:val="center"/>
          </w:tcPr>
          <w:p w14:paraId="3D2047B5" w14:textId="1D710ACF" w:rsidR="0094645A" w:rsidRPr="006E1D23" w:rsidRDefault="0094645A" w:rsidP="00A975D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Harvest</w:t>
            </w:r>
          </w:p>
        </w:tc>
        <w:tc>
          <w:tcPr>
            <w:tcW w:w="50" w:type="dxa"/>
            <w:vAlign w:val="center"/>
          </w:tcPr>
          <w:p w14:paraId="1A6BD23C" w14:textId="77A74956" w:rsidR="0094645A" w:rsidRPr="006E1D23" w:rsidRDefault="0094645A" w:rsidP="00A975D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356CF55B" w14:textId="6D7D36AC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300D6852" w14:textId="35D2A7D4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0D67D77A" w14:textId="7D155108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63C213F2" w14:textId="38ADC2C2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278426B3" w14:textId="21F1148A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13CD5734" w14:textId="5320873D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94645A" w:rsidRPr="006E1D23" w14:paraId="74CBEB6C" w14:textId="77777777" w:rsidTr="0094645A">
        <w:tc>
          <w:tcPr>
            <w:tcW w:w="2403" w:type="dxa"/>
          </w:tcPr>
          <w:p w14:paraId="544084B2" w14:textId="3E625F29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0514C0">
              <w:rPr>
                <w:rFonts w:eastAsia="Times New Roman" w:cs="Times New Roman"/>
                <w:color w:val="000000"/>
                <w:szCs w:val="24"/>
              </w:rPr>
              <w:t>REFOWNLAND_DUM</w:t>
            </w:r>
          </w:p>
        </w:tc>
        <w:tc>
          <w:tcPr>
            <w:tcW w:w="50" w:type="dxa"/>
          </w:tcPr>
          <w:p w14:paraId="4A2F7D33" w14:textId="77777777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</w:tcPr>
          <w:p w14:paraId="1AE2F3E2" w14:textId="77777777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</w:tcPr>
          <w:p w14:paraId="44189F6B" w14:textId="12BCCBB1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3910" w:type="dxa"/>
            <w:vAlign w:val="center"/>
            <w:hideMark/>
          </w:tcPr>
          <w:p w14:paraId="31EAFB72" w14:textId="2F9361B8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Collective land rights</w:t>
            </w:r>
          </w:p>
        </w:tc>
        <w:tc>
          <w:tcPr>
            <w:tcW w:w="50" w:type="dxa"/>
            <w:vAlign w:val="center"/>
          </w:tcPr>
          <w:p w14:paraId="1EBD0EF8" w14:textId="13F3F621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55F40FAB" w14:textId="0742423E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0F09E938" w14:textId="07A60609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0A44B182" w14:textId="190C4B00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085A897E" w14:textId="58ED0CAE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14596245" w14:textId="328950C9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441BAD16" w14:textId="67B554F6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</w:tr>
      <w:tr w:rsidR="0094645A" w:rsidRPr="006E1D23" w14:paraId="58A4C836" w14:textId="77777777" w:rsidTr="0094645A">
        <w:tc>
          <w:tcPr>
            <w:tcW w:w="2403" w:type="dxa"/>
          </w:tcPr>
          <w:p w14:paraId="69A17A6B" w14:textId="46AC9035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0514C0">
              <w:rPr>
                <w:rFonts w:eastAsia="Times New Roman" w:cs="Times New Roman"/>
                <w:color w:val="000000"/>
                <w:szCs w:val="24"/>
              </w:rPr>
              <w:t>age_avg</w:t>
            </w:r>
            <w:proofErr w:type="spellEnd"/>
          </w:p>
        </w:tc>
        <w:tc>
          <w:tcPr>
            <w:tcW w:w="50" w:type="dxa"/>
          </w:tcPr>
          <w:p w14:paraId="72E2384E" w14:textId="77777777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</w:tcPr>
          <w:p w14:paraId="6B96F594" w14:textId="77777777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</w:tcPr>
          <w:p w14:paraId="0E08FE05" w14:textId="629F824C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3910" w:type="dxa"/>
            <w:vAlign w:val="center"/>
            <w:hideMark/>
          </w:tcPr>
          <w:p w14:paraId="4E13848C" w14:textId="3A9F583D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Years since user group establish</w:t>
            </w:r>
            <w:r>
              <w:rPr>
                <w:rFonts w:eastAsia="Times New Roman" w:cs="Times New Roman"/>
                <w:color w:val="000000"/>
                <w:szCs w:val="24"/>
              </w:rPr>
              <w:t>ed</w:t>
            </w:r>
          </w:p>
        </w:tc>
        <w:tc>
          <w:tcPr>
            <w:tcW w:w="50" w:type="dxa"/>
            <w:vAlign w:val="center"/>
          </w:tcPr>
          <w:p w14:paraId="5DD0C181" w14:textId="71F68245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2C9C591E" w14:textId="2B1F7C76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051392EB" w14:textId="7E5C0457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5AF7EBA1" w14:textId="6D94BE78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74176A68" w14:textId="693D3E87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415A1FB4" w14:textId="6199ED9B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397F030C" w14:textId="11360CE8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</w:tr>
      <w:tr w:rsidR="0094645A" w:rsidRPr="006E1D23" w14:paraId="4DCE1733" w14:textId="77777777" w:rsidTr="0094645A">
        <w:tc>
          <w:tcPr>
            <w:tcW w:w="2403" w:type="dxa"/>
          </w:tcPr>
          <w:p w14:paraId="34F651A2" w14:textId="0C0DCFB8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UHHNUM</w:t>
            </w:r>
          </w:p>
        </w:tc>
        <w:tc>
          <w:tcPr>
            <w:tcW w:w="50" w:type="dxa"/>
          </w:tcPr>
          <w:p w14:paraId="68A68E96" w14:textId="77777777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</w:tcPr>
          <w:p w14:paraId="58B90F6B" w14:textId="77777777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</w:tcPr>
          <w:p w14:paraId="35D9292E" w14:textId="0AAEA6A7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3910" w:type="dxa"/>
            <w:vAlign w:val="center"/>
            <w:hideMark/>
          </w:tcPr>
          <w:p w14:paraId="44A1AC30" w14:textId="3F6F8F4C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Number of households</w:t>
            </w:r>
          </w:p>
        </w:tc>
        <w:tc>
          <w:tcPr>
            <w:tcW w:w="50" w:type="dxa"/>
            <w:vAlign w:val="center"/>
          </w:tcPr>
          <w:p w14:paraId="09578ED9" w14:textId="5E4A75D0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7F0FD366" w14:textId="55D8192B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1D2DF594" w14:textId="3D8FEF32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0732FC9F" w14:textId="3EBB96AB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4A1208AC" w14:textId="1842336D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30E38F11" w14:textId="7C9FC47F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24F45E30" w14:textId="60140F67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</w:tr>
      <w:tr w:rsidR="0094645A" w:rsidRPr="006E1D23" w14:paraId="37A6570E" w14:textId="77777777" w:rsidTr="0094645A">
        <w:tc>
          <w:tcPr>
            <w:tcW w:w="2403" w:type="dxa"/>
          </w:tcPr>
          <w:p w14:paraId="78AB30BD" w14:textId="0EDA884F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UWEALTHDIF</w:t>
            </w:r>
          </w:p>
        </w:tc>
        <w:tc>
          <w:tcPr>
            <w:tcW w:w="50" w:type="dxa"/>
          </w:tcPr>
          <w:p w14:paraId="5A79ACAF" w14:textId="77777777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</w:tcPr>
          <w:p w14:paraId="08E29051" w14:textId="77777777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50" w:type="dxa"/>
          </w:tcPr>
          <w:p w14:paraId="061186CC" w14:textId="097A4BA2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3910" w:type="dxa"/>
            <w:vAlign w:val="center"/>
            <w:hideMark/>
          </w:tcPr>
          <w:p w14:paraId="765CEF78" w14:textId="2423A22E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 w:rsidRPr="006E1D23">
              <w:rPr>
                <w:rFonts w:eastAsia="Times New Roman" w:cs="Times New Roman"/>
                <w:color w:val="000000"/>
                <w:szCs w:val="24"/>
              </w:rPr>
              <w:t>Large wealth difference within user group</w:t>
            </w:r>
          </w:p>
        </w:tc>
        <w:tc>
          <w:tcPr>
            <w:tcW w:w="50" w:type="dxa"/>
            <w:vAlign w:val="center"/>
          </w:tcPr>
          <w:p w14:paraId="665BB6AB" w14:textId="3B42042C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677BA37F" w14:textId="7ADE3FC9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0D3C3620" w14:textId="671A6695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59F52E2F" w14:textId="42AC4D33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2DF9A2A2" w14:textId="7E3497B1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5CE0E75C" w14:textId="51DF4A5C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3B188B57" w14:textId="69969BAE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</w:tr>
      <w:tr w:rsidR="0094645A" w:rsidRPr="006E1D23" w14:paraId="60C02CD2" w14:textId="77777777" w:rsidTr="0094645A">
        <w:tc>
          <w:tcPr>
            <w:tcW w:w="2403" w:type="dxa"/>
          </w:tcPr>
          <w:p w14:paraId="35727C91" w14:textId="62B3CDDD" w:rsidR="0094645A" w:rsidRDefault="0094645A" w:rsidP="00AA46F2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6561CF">
              <w:rPr>
                <w:rFonts w:eastAsia="Times New Roman" w:cs="Times New Roman"/>
                <w:szCs w:val="24"/>
              </w:rPr>
              <w:t>female_perc</w:t>
            </w:r>
            <w:proofErr w:type="spellEnd"/>
          </w:p>
        </w:tc>
        <w:tc>
          <w:tcPr>
            <w:tcW w:w="50" w:type="dxa"/>
          </w:tcPr>
          <w:p w14:paraId="042196EE" w14:textId="77777777" w:rsidR="0094645A" w:rsidRDefault="0094645A" w:rsidP="00AA46F2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</w:tcPr>
          <w:p w14:paraId="17A7CA2E" w14:textId="77777777" w:rsidR="0094645A" w:rsidRDefault="0094645A" w:rsidP="00AA46F2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</w:tcPr>
          <w:p w14:paraId="5DF70FCB" w14:textId="7FEC9D72" w:rsidR="0094645A" w:rsidRDefault="0094645A" w:rsidP="00AA46F2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3910" w:type="dxa"/>
            <w:vAlign w:val="center"/>
          </w:tcPr>
          <w:p w14:paraId="332BB8BF" w14:textId="5555F724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Proportion of women in the game</w:t>
            </w:r>
          </w:p>
        </w:tc>
        <w:tc>
          <w:tcPr>
            <w:tcW w:w="50" w:type="dxa"/>
            <w:vAlign w:val="center"/>
          </w:tcPr>
          <w:p w14:paraId="2F5B4144" w14:textId="46BD36FE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5AE3AB4A" w14:textId="18BA8641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6B2F0AB3" w14:textId="12747509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06BA668C" w14:textId="7657696D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37FCC387" w14:textId="4A45E462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76E5F47F" w14:textId="719A5F46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vAlign w:val="center"/>
          </w:tcPr>
          <w:p w14:paraId="6EE19FE6" w14:textId="492A2A02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</w:tr>
      <w:tr w:rsidR="0094645A" w:rsidRPr="006E1D23" w14:paraId="70A03982" w14:textId="77777777" w:rsidTr="0094645A">
        <w:tc>
          <w:tcPr>
            <w:tcW w:w="2403" w:type="dxa"/>
            <w:tcBorders>
              <w:bottom w:val="single" w:sz="4" w:space="0" w:color="auto"/>
            </w:tcBorders>
          </w:tcPr>
          <w:p w14:paraId="307E6AB7" w14:textId="75DD5D35" w:rsidR="0094645A" w:rsidRDefault="0094645A" w:rsidP="00AA46F2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proofErr w:type="spellStart"/>
            <w:r w:rsidRPr="0094645A">
              <w:rPr>
                <w:rFonts w:eastAsia="Times New Roman" w:cs="Times New Roman"/>
                <w:szCs w:val="24"/>
              </w:rPr>
              <w:t>edu_avg</w:t>
            </w:r>
            <w:proofErr w:type="spellEnd"/>
          </w:p>
        </w:tc>
        <w:tc>
          <w:tcPr>
            <w:tcW w:w="50" w:type="dxa"/>
            <w:tcBorders>
              <w:bottom w:val="single" w:sz="4" w:space="0" w:color="auto"/>
            </w:tcBorders>
          </w:tcPr>
          <w:p w14:paraId="7CD0AD58" w14:textId="77777777" w:rsidR="0094645A" w:rsidRDefault="0094645A" w:rsidP="00AA46F2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tcBorders>
              <w:bottom w:val="single" w:sz="4" w:space="0" w:color="auto"/>
            </w:tcBorders>
          </w:tcPr>
          <w:p w14:paraId="6C96F204" w14:textId="77777777" w:rsidR="0094645A" w:rsidRDefault="0094645A" w:rsidP="00AA46F2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tcBorders>
              <w:bottom w:val="single" w:sz="4" w:space="0" w:color="auto"/>
            </w:tcBorders>
          </w:tcPr>
          <w:p w14:paraId="7FD98C4C" w14:textId="6971C73B" w:rsidR="0094645A" w:rsidRDefault="0094645A" w:rsidP="00AA46F2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</w:p>
        </w:tc>
        <w:tc>
          <w:tcPr>
            <w:tcW w:w="3910" w:type="dxa"/>
            <w:tcBorders>
              <w:bottom w:val="single" w:sz="4" w:space="0" w:color="auto"/>
            </w:tcBorders>
            <w:vAlign w:val="center"/>
          </w:tcPr>
          <w:p w14:paraId="47844E47" w14:textId="62FC3065" w:rsidR="0094645A" w:rsidRPr="006E1D23" w:rsidRDefault="0094645A" w:rsidP="00AA46F2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Group average of schooling (in years)</w:t>
            </w:r>
          </w:p>
        </w:tc>
        <w:tc>
          <w:tcPr>
            <w:tcW w:w="50" w:type="dxa"/>
            <w:tcBorders>
              <w:bottom w:val="single" w:sz="4" w:space="0" w:color="auto"/>
            </w:tcBorders>
            <w:vAlign w:val="center"/>
          </w:tcPr>
          <w:p w14:paraId="39BBD967" w14:textId="47144DC3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tcBorders>
              <w:bottom w:val="single" w:sz="4" w:space="0" w:color="auto"/>
            </w:tcBorders>
            <w:vAlign w:val="center"/>
          </w:tcPr>
          <w:p w14:paraId="76901590" w14:textId="175C32C4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tcBorders>
              <w:bottom w:val="single" w:sz="4" w:space="0" w:color="auto"/>
            </w:tcBorders>
            <w:vAlign w:val="center"/>
          </w:tcPr>
          <w:p w14:paraId="10982AA7" w14:textId="6D560073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tcBorders>
              <w:bottom w:val="single" w:sz="4" w:space="0" w:color="auto"/>
            </w:tcBorders>
            <w:vAlign w:val="center"/>
          </w:tcPr>
          <w:p w14:paraId="38A90D87" w14:textId="5109502F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tcBorders>
              <w:bottom w:val="single" w:sz="4" w:space="0" w:color="auto"/>
            </w:tcBorders>
            <w:vAlign w:val="center"/>
          </w:tcPr>
          <w:p w14:paraId="4878CB1C" w14:textId="4835BFBB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tcBorders>
              <w:bottom w:val="single" w:sz="4" w:space="0" w:color="auto"/>
            </w:tcBorders>
            <w:vAlign w:val="center"/>
          </w:tcPr>
          <w:p w14:paraId="5D14CD8F" w14:textId="0F2CE40F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  <w:tc>
          <w:tcPr>
            <w:tcW w:w="50" w:type="dxa"/>
            <w:tcBorders>
              <w:bottom w:val="single" w:sz="4" w:space="0" w:color="auto"/>
            </w:tcBorders>
            <w:vAlign w:val="center"/>
          </w:tcPr>
          <w:p w14:paraId="021EBF5E" w14:textId="63F37DC5" w:rsidR="0094645A" w:rsidRPr="006E1D23" w:rsidRDefault="0094645A" w:rsidP="00AA46F2">
            <w:pPr>
              <w:spacing w:after="0" w:line="240" w:lineRule="auto"/>
              <w:jc w:val="center"/>
              <w:rPr>
                <w:rFonts w:eastAsia="Times New Roman" w:cs="Times New Roman"/>
                <w:szCs w:val="24"/>
              </w:rPr>
            </w:pPr>
          </w:p>
        </w:tc>
      </w:tr>
    </w:tbl>
    <w:p w14:paraId="1DF89F1F" w14:textId="77777777" w:rsidR="00EE6146" w:rsidRPr="006E1D23" w:rsidRDefault="00EE6146" w:rsidP="00EE6146">
      <w:pPr>
        <w:spacing w:after="0" w:line="240" w:lineRule="auto"/>
        <w:rPr>
          <w:rFonts w:eastAsia="Times New Roman" w:cs="Times New Roman"/>
          <w:szCs w:val="24"/>
        </w:rPr>
      </w:pPr>
    </w:p>
    <w:p w14:paraId="04B92274" w14:textId="5F95F182" w:rsidR="00EE6146" w:rsidRPr="006E1D23" w:rsidRDefault="00EE6146" w:rsidP="006D16EA">
      <w:pPr>
        <w:pStyle w:val="Caption"/>
        <w:rPr>
          <w:rFonts w:eastAsia="Times New Roman" w:cs="Times New Roman"/>
          <w:szCs w:val="24"/>
        </w:rPr>
      </w:pPr>
    </w:p>
    <w:sectPr w:rsidR="00EE6146" w:rsidRPr="006E1D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78D09" w14:textId="77777777" w:rsidR="002273BF" w:rsidRDefault="002273BF" w:rsidP="007759F2">
      <w:pPr>
        <w:spacing w:after="0" w:line="240" w:lineRule="auto"/>
      </w:pPr>
      <w:r>
        <w:separator/>
      </w:r>
    </w:p>
  </w:endnote>
  <w:endnote w:type="continuationSeparator" w:id="0">
    <w:p w14:paraId="493CB617" w14:textId="77777777" w:rsidR="002273BF" w:rsidRDefault="002273BF" w:rsidP="007759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E555A" w14:textId="77777777" w:rsidR="002273BF" w:rsidRDefault="002273BF" w:rsidP="007759F2">
      <w:pPr>
        <w:spacing w:after="0" w:line="240" w:lineRule="auto"/>
      </w:pPr>
      <w:r>
        <w:separator/>
      </w:r>
    </w:p>
  </w:footnote>
  <w:footnote w:type="continuationSeparator" w:id="0">
    <w:p w14:paraId="27CF8512" w14:textId="77777777" w:rsidR="002273BF" w:rsidRDefault="002273BF" w:rsidP="007759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24C74"/>
    <w:multiLevelType w:val="hybridMultilevel"/>
    <w:tmpl w:val="ABAA3890"/>
    <w:lvl w:ilvl="0" w:tplc="FC1A2128">
      <w:start w:val="1"/>
      <w:numFmt w:val="decimal"/>
      <w:lvlText w:val="%1."/>
      <w:lvlJc w:val="left"/>
      <w:pPr>
        <w:ind w:left="720" w:hanging="360"/>
      </w:pPr>
      <w:rPr>
        <w:rFonts w:ascii="Garamond" w:hAnsi="Garamond" w:hint="default"/>
        <w:b/>
        <w:color w:val="00000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A759C1"/>
    <w:multiLevelType w:val="hybridMultilevel"/>
    <w:tmpl w:val="3112D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BC5F4F"/>
    <w:multiLevelType w:val="multilevel"/>
    <w:tmpl w:val="EC62215E"/>
    <w:lvl w:ilvl="0">
      <w:start w:val="1"/>
      <w:numFmt w:val="decimal"/>
      <w:pStyle w:val="Style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6F61D12"/>
    <w:multiLevelType w:val="hybridMultilevel"/>
    <w:tmpl w:val="CA3033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9814750">
    <w:abstractNumId w:val="0"/>
  </w:num>
  <w:num w:numId="2" w16cid:durableId="971709083">
    <w:abstractNumId w:val="3"/>
  </w:num>
  <w:num w:numId="3" w16cid:durableId="847019909">
    <w:abstractNumId w:val="1"/>
  </w:num>
  <w:num w:numId="4" w16cid:durableId="17346951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displayBackgroundShape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sjAxtTAysjQxNbFU0lEKTi0uzszPAykwtKgFAHNoL0gtAAAA"/>
  </w:docVars>
  <w:rsids>
    <w:rsidRoot w:val="006B7146"/>
    <w:rsid w:val="0000339B"/>
    <w:rsid w:val="00010AE4"/>
    <w:rsid w:val="0001723A"/>
    <w:rsid w:val="0002099D"/>
    <w:rsid w:val="00024127"/>
    <w:rsid w:val="000478A2"/>
    <w:rsid w:val="000514C0"/>
    <w:rsid w:val="000543AD"/>
    <w:rsid w:val="000545DB"/>
    <w:rsid w:val="00054EE6"/>
    <w:rsid w:val="00055A9B"/>
    <w:rsid w:val="00056648"/>
    <w:rsid w:val="00065887"/>
    <w:rsid w:val="000720B5"/>
    <w:rsid w:val="00074DD2"/>
    <w:rsid w:val="00077E30"/>
    <w:rsid w:val="000840FF"/>
    <w:rsid w:val="000845D6"/>
    <w:rsid w:val="000849D3"/>
    <w:rsid w:val="00095F6A"/>
    <w:rsid w:val="000A7FE1"/>
    <w:rsid w:val="000C00A6"/>
    <w:rsid w:val="000E1306"/>
    <w:rsid w:val="000E3352"/>
    <w:rsid w:val="000E6163"/>
    <w:rsid w:val="000F0512"/>
    <w:rsid w:val="000F127A"/>
    <w:rsid w:val="000F7C26"/>
    <w:rsid w:val="001062AE"/>
    <w:rsid w:val="00120C6F"/>
    <w:rsid w:val="00125FAE"/>
    <w:rsid w:val="00155EAA"/>
    <w:rsid w:val="00160A4E"/>
    <w:rsid w:val="00175CE8"/>
    <w:rsid w:val="00182BF6"/>
    <w:rsid w:val="00183D8B"/>
    <w:rsid w:val="00187B09"/>
    <w:rsid w:val="00190A9E"/>
    <w:rsid w:val="001B1406"/>
    <w:rsid w:val="001B3E6A"/>
    <w:rsid w:val="001B6787"/>
    <w:rsid w:val="001C2746"/>
    <w:rsid w:val="001D71CC"/>
    <w:rsid w:val="001E407F"/>
    <w:rsid w:val="001E7432"/>
    <w:rsid w:val="002221EB"/>
    <w:rsid w:val="002273BF"/>
    <w:rsid w:val="0025059B"/>
    <w:rsid w:val="002561DF"/>
    <w:rsid w:val="00257B7C"/>
    <w:rsid w:val="00261EF5"/>
    <w:rsid w:val="00265AF9"/>
    <w:rsid w:val="00265E87"/>
    <w:rsid w:val="0026772B"/>
    <w:rsid w:val="00285C53"/>
    <w:rsid w:val="0029729D"/>
    <w:rsid w:val="002A30E4"/>
    <w:rsid w:val="002B31E7"/>
    <w:rsid w:val="002B7367"/>
    <w:rsid w:val="002C4CA0"/>
    <w:rsid w:val="002D057B"/>
    <w:rsid w:val="002D7DFC"/>
    <w:rsid w:val="002E5C23"/>
    <w:rsid w:val="0031233C"/>
    <w:rsid w:val="0032502D"/>
    <w:rsid w:val="00331A4E"/>
    <w:rsid w:val="00334B63"/>
    <w:rsid w:val="0034184D"/>
    <w:rsid w:val="0035093E"/>
    <w:rsid w:val="00350F0C"/>
    <w:rsid w:val="00364ED3"/>
    <w:rsid w:val="00375883"/>
    <w:rsid w:val="003841D7"/>
    <w:rsid w:val="0039123E"/>
    <w:rsid w:val="00394BA2"/>
    <w:rsid w:val="003963A5"/>
    <w:rsid w:val="003A0429"/>
    <w:rsid w:val="003B4ECC"/>
    <w:rsid w:val="003B7F14"/>
    <w:rsid w:val="003E4568"/>
    <w:rsid w:val="003E50F3"/>
    <w:rsid w:val="003E7631"/>
    <w:rsid w:val="003F2C76"/>
    <w:rsid w:val="00411BD8"/>
    <w:rsid w:val="00416462"/>
    <w:rsid w:val="00421113"/>
    <w:rsid w:val="00424B85"/>
    <w:rsid w:val="00426B6B"/>
    <w:rsid w:val="00436091"/>
    <w:rsid w:val="004400A5"/>
    <w:rsid w:val="00444B40"/>
    <w:rsid w:val="00445AC3"/>
    <w:rsid w:val="00456FA4"/>
    <w:rsid w:val="00464860"/>
    <w:rsid w:val="00472621"/>
    <w:rsid w:val="004D2731"/>
    <w:rsid w:val="004E1A86"/>
    <w:rsid w:val="004E1ED0"/>
    <w:rsid w:val="005100C6"/>
    <w:rsid w:val="005117C2"/>
    <w:rsid w:val="00534A83"/>
    <w:rsid w:val="00562206"/>
    <w:rsid w:val="0056356D"/>
    <w:rsid w:val="00564E04"/>
    <w:rsid w:val="00566371"/>
    <w:rsid w:val="00577F96"/>
    <w:rsid w:val="005B01B5"/>
    <w:rsid w:val="005C7EAA"/>
    <w:rsid w:val="005D2DF4"/>
    <w:rsid w:val="005D45D3"/>
    <w:rsid w:val="005D7E8E"/>
    <w:rsid w:val="005F6111"/>
    <w:rsid w:val="005F6B39"/>
    <w:rsid w:val="005F72D3"/>
    <w:rsid w:val="006014E8"/>
    <w:rsid w:val="00604AF1"/>
    <w:rsid w:val="006143FB"/>
    <w:rsid w:val="00625C00"/>
    <w:rsid w:val="00630AA6"/>
    <w:rsid w:val="00651BD5"/>
    <w:rsid w:val="006561CF"/>
    <w:rsid w:val="00660A8E"/>
    <w:rsid w:val="006656F9"/>
    <w:rsid w:val="00670DAA"/>
    <w:rsid w:val="00686393"/>
    <w:rsid w:val="006932E2"/>
    <w:rsid w:val="006950B6"/>
    <w:rsid w:val="00696458"/>
    <w:rsid w:val="006A31B6"/>
    <w:rsid w:val="006B1658"/>
    <w:rsid w:val="006B7146"/>
    <w:rsid w:val="006C662A"/>
    <w:rsid w:val="006D13A1"/>
    <w:rsid w:val="006D16EA"/>
    <w:rsid w:val="006E1D23"/>
    <w:rsid w:val="006F0289"/>
    <w:rsid w:val="006F0ADA"/>
    <w:rsid w:val="006F35B6"/>
    <w:rsid w:val="006F6FA0"/>
    <w:rsid w:val="00701D23"/>
    <w:rsid w:val="00710943"/>
    <w:rsid w:val="007135D8"/>
    <w:rsid w:val="00724E36"/>
    <w:rsid w:val="00725950"/>
    <w:rsid w:val="00725EC7"/>
    <w:rsid w:val="0072630C"/>
    <w:rsid w:val="00727980"/>
    <w:rsid w:val="0073799D"/>
    <w:rsid w:val="00742598"/>
    <w:rsid w:val="0075032F"/>
    <w:rsid w:val="007619FB"/>
    <w:rsid w:val="007759F2"/>
    <w:rsid w:val="00780CF0"/>
    <w:rsid w:val="00783910"/>
    <w:rsid w:val="00791288"/>
    <w:rsid w:val="00792774"/>
    <w:rsid w:val="007A39A7"/>
    <w:rsid w:val="007B2798"/>
    <w:rsid w:val="007C0196"/>
    <w:rsid w:val="007E34A8"/>
    <w:rsid w:val="007E51E6"/>
    <w:rsid w:val="007E63F2"/>
    <w:rsid w:val="007F4114"/>
    <w:rsid w:val="007F44DA"/>
    <w:rsid w:val="00814CC5"/>
    <w:rsid w:val="00821280"/>
    <w:rsid w:val="0083118E"/>
    <w:rsid w:val="00836548"/>
    <w:rsid w:val="00840C58"/>
    <w:rsid w:val="008467DD"/>
    <w:rsid w:val="008539E8"/>
    <w:rsid w:val="00855407"/>
    <w:rsid w:val="00864FF4"/>
    <w:rsid w:val="00877C70"/>
    <w:rsid w:val="00882FBD"/>
    <w:rsid w:val="00890BA3"/>
    <w:rsid w:val="008A08B1"/>
    <w:rsid w:val="008A7B78"/>
    <w:rsid w:val="008B2FBF"/>
    <w:rsid w:val="008B5144"/>
    <w:rsid w:val="008C34DB"/>
    <w:rsid w:val="008C7F7E"/>
    <w:rsid w:val="008D321A"/>
    <w:rsid w:val="008D3CFB"/>
    <w:rsid w:val="00902828"/>
    <w:rsid w:val="00920FD2"/>
    <w:rsid w:val="00923047"/>
    <w:rsid w:val="009425EB"/>
    <w:rsid w:val="00945A4E"/>
    <w:rsid w:val="0094645A"/>
    <w:rsid w:val="00977BAF"/>
    <w:rsid w:val="009833F8"/>
    <w:rsid w:val="00986726"/>
    <w:rsid w:val="009D7244"/>
    <w:rsid w:val="009D75B1"/>
    <w:rsid w:val="009F35FA"/>
    <w:rsid w:val="00A0064E"/>
    <w:rsid w:val="00A2011C"/>
    <w:rsid w:val="00A75ED1"/>
    <w:rsid w:val="00A87786"/>
    <w:rsid w:val="00A975D7"/>
    <w:rsid w:val="00AA46F2"/>
    <w:rsid w:val="00AC12E8"/>
    <w:rsid w:val="00AC7E96"/>
    <w:rsid w:val="00AD7BF9"/>
    <w:rsid w:val="00AE2A27"/>
    <w:rsid w:val="00AE433E"/>
    <w:rsid w:val="00AE6EE7"/>
    <w:rsid w:val="00B0542C"/>
    <w:rsid w:val="00B23B42"/>
    <w:rsid w:val="00B27078"/>
    <w:rsid w:val="00B36606"/>
    <w:rsid w:val="00B37BCE"/>
    <w:rsid w:val="00B57DA4"/>
    <w:rsid w:val="00B72AAB"/>
    <w:rsid w:val="00B72CCB"/>
    <w:rsid w:val="00B9024B"/>
    <w:rsid w:val="00B92C6D"/>
    <w:rsid w:val="00B9579D"/>
    <w:rsid w:val="00BA210F"/>
    <w:rsid w:val="00BA24FA"/>
    <w:rsid w:val="00BA5F7E"/>
    <w:rsid w:val="00BB5D30"/>
    <w:rsid w:val="00BB6A25"/>
    <w:rsid w:val="00BC2390"/>
    <w:rsid w:val="00BC5F83"/>
    <w:rsid w:val="00C01593"/>
    <w:rsid w:val="00C053D8"/>
    <w:rsid w:val="00C20329"/>
    <w:rsid w:val="00C208DA"/>
    <w:rsid w:val="00C32EFA"/>
    <w:rsid w:val="00C52273"/>
    <w:rsid w:val="00C6220D"/>
    <w:rsid w:val="00C656F0"/>
    <w:rsid w:val="00C935E9"/>
    <w:rsid w:val="00CA0A18"/>
    <w:rsid w:val="00CB0F2A"/>
    <w:rsid w:val="00CC75B0"/>
    <w:rsid w:val="00CD056E"/>
    <w:rsid w:val="00CD1F69"/>
    <w:rsid w:val="00CD72E2"/>
    <w:rsid w:val="00CD78C3"/>
    <w:rsid w:val="00D1429F"/>
    <w:rsid w:val="00D2048A"/>
    <w:rsid w:val="00D23749"/>
    <w:rsid w:val="00D25BDD"/>
    <w:rsid w:val="00D3636E"/>
    <w:rsid w:val="00D441AE"/>
    <w:rsid w:val="00D463A7"/>
    <w:rsid w:val="00D51BCD"/>
    <w:rsid w:val="00D617C3"/>
    <w:rsid w:val="00D671A0"/>
    <w:rsid w:val="00D76BA0"/>
    <w:rsid w:val="00D819F8"/>
    <w:rsid w:val="00D826D4"/>
    <w:rsid w:val="00D951A2"/>
    <w:rsid w:val="00DA1632"/>
    <w:rsid w:val="00DC6D70"/>
    <w:rsid w:val="00DD4027"/>
    <w:rsid w:val="00DD61D6"/>
    <w:rsid w:val="00DF3AA4"/>
    <w:rsid w:val="00DF6161"/>
    <w:rsid w:val="00E04272"/>
    <w:rsid w:val="00E11DF1"/>
    <w:rsid w:val="00E2671B"/>
    <w:rsid w:val="00E33AF1"/>
    <w:rsid w:val="00E34273"/>
    <w:rsid w:val="00E35EFC"/>
    <w:rsid w:val="00E3690B"/>
    <w:rsid w:val="00E413B7"/>
    <w:rsid w:val="00E4441D"/>
    <w:rsid w:val="00E44690"/>
    <w:rsid w:val="00E55DC7"/>
    <w:rsid w:val="00E57B52"/>
    <w:rsid w:val="00E71E41"/>
    <w:rsid w:val="00E80995"/>
    <w:rsid w:val="00E820E2"/>
    <w:rsid w:val="00E86537"/>
    <w:rsid w:val="00E94781"/>
    <w:rsid w:val="00EA3F35"/>
    <w:rsid w:val="00EB1C3F"/>
    <w:rsid w:val="00EB52EF"/>
    <w:rsid w:val="00EE6146"/>
    <w:rsid w:val="00EE690B"/>
    <w:rsid w:val="00F02CA0"/>
    <w:rsid w:val="00F20DCF"/>
    <w:rsid w:val="00F2209A"/>
    <w:rsid w:val="00F5102A"/>
    <w:rsid w:val="00F51D62"/>
    <w:rsid w:val="00F55E55"/>
    <w:rsid w:val="00F70C05"/>
    <w:rsid w:val="00F72D79"/>
    <w:rsid w:val="00F82B7A"/>
    <w:rsid w:val="00F83839"/>
    <w:rsid w:val="00F90BEA"/>
    <w:rsid w:val="00F938CC"/>
    <w:rsid w:val="00FB0DFB"/>
    <w:rsid w:val="00FB5BA7"/>
    <w:rsid w:val="00FB6D5C"/>
    <w:rsid w:val="00FD1978"/>
    <w:rsid w:val="00FD5958"/>
    <w:rsid w:val="00FF4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23573"/>
  <w15:chartTrackingRefBased/>
  <w15:docId w15:val="{D62A8956-3F99-4524-9EB0-027FD3A22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eading_style"/>
    <w:qFormat/>
    <w:rsid w:val="00855407"/>
  </w:style>
  <w:style w:type="paragraph" w:styleId="Heading1">
    <w:name w:val="heading 1"/>
    <w:basedOn w:val="Normal"/>
    <w:next w:val="Normal"/>
    <w:link w:val="Heading1Char"/>
    <w:uiPriority w:val="9"/>
    <w:qFormat/>
    <w:rsid w:val="007135D8"/>
    <w:pPr>
      <w:keepNext/>
      <w:keepLines/>
      <w:spacing w:before="240" w:after="0"/>
      <w:outlineLvl w:val="0"/>
    </w:pPr>
    <w:rPr>
      <w:rFonts w:eastAsiaTheme="majorEastAsia" w:cstheme="majorBidi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EE61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NormalWeb">
    <w:name w:val="Normal (Web)"/>
    <w:basedOn w:val="Normal"/>
    <w:uiPriority w:val="99"/>
    <w:semiHidden/>
    <w:unhideWhenUsed/>
    <w:rsid w:val="00EE61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TableGrid">
    <w:name w:val="Table Grid"/>
    <w:basedOn w:val="TableNormal"/>
    <w:uiPriority w:val="39"/>
    <w:rsid w:val="003912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77C7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6F0AD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425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25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25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5B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5BA7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135D8"/>
    <w:rPr>
      <w:rFonts w:eastAsiaTheme="majorEastAsia" w:cstheme="majorBidi"/>
      <w:sz w:val="28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21280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821280"/>
    <w:pPr>
      <w:spacing w:after="100"/>
      <w:ind w:left="220"/>
    </w:pPr>
    <w:rPr>
      <w:rFonts w:asciiTheme="minorHAnsi" w:eastAsiaTheme="minorEastAsia" w:hAnsiTheme="minorHAnsi" w:cs="Times New Roman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821280"/>
    <w:pPr>
      <w:spacing w:after="100"/>
    </w:pPr>
    <w:rPr>
      <w:rFonts w:asciiTheme="minorHAnsi" w:eastAsiaTheme="minorEastAsia" w:hAnsiTheme="minorHAnsi" w:cs="Times New Roman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821280"/>
    <w:pPr>
      <w:spacing w:after="100"/>
      <w:ind w:left="440"/>
    </w:pPr>
    <w:rPr>
      <w:rFonts w:asciiTheme="minorHAnsi" w:eastAsiaTheme="minorEastAsia" w:hAnsiTheme="minorHAnsi" w:cs="Times New Roman"/>
      <w:sz w:val="22"/>
    </w:rPr>
  </w:style>
  <w:style w:type="paragraph" w:customStyle="1" w:styleId="Style1">
    <w:name w:val="Style1"/>
    <w:basedOn w:val="ListParagraph"/>
    <w:link w:val="Style1Char"/>
    <w:qFormat/>
    <w:rsid w:val="00821280"/>
    <w:pPr>
      <w:numPr>
        <w:numId w:val="4"/>
      </w:numPr>
      <w:spacing w:line="240" w:lineRule="auto"/>
    </w:pPr>
    <w:rPr>
      <w:rFonts w:eastAsia="Times New Roman" w:cs="Times New Roman"/>
      <w:b/>
      <w:bCs/>
      <w:color w:val="000000"/>
      <w:sz w:val="28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21280"/>
  </w:style>
  <w:style w:type="character" w:customStyle="1" w:styleId="Style1Char">
    <w:name w:val="Style1 Char"/>
    <w:basedOn w:val="ListParagraphChar"/>
    <w:link w:val="Style1"/>
    <w:rsid w:val="00821280"/>
    <w:rPr>
      <w:rFonts w:eastAsia="Times New Roman" w:cs="Times New Roman"/>
      <w:b/>
      <w:bCs/>
      <w:color w:val="000000"/>
      <w:sz w:val="28"/>
      <w:szCs w:val="28"/>
    </w:rPr>
  </w:style>
  <w:style w:type="paragraph" w:customStyle="1" w:styleId="Style2">
    <w:name w:val="Style2"/>
    <w:basedOn w:val="Heading1"/>
    <w:link w:val="Style2Char"/>
    <w:autoRedefine/>
    <w:qFormat/>
    <w:rsid w:val="00375883"/>
    <w:pPr>
      <w:spacing w:line="240" w:lineRule="auto"/>
    </w:pPr>
  </w:style>
  <w:style w:type="character" w:styleId="Hyperlink">
    <w:name w:val="Hyperlink"/>
    <w:basedOn w:val="DefaultParagraphFont"/>
    <w:uiPriority w:val="99"/>
    <w:unhideWhenUsed/>
    <w:rsid w:val="007135D8"/>
    <w:rPr>
      <w:color w:val="0563C1" w:themeColor="hyperlink"/>
      <w:u w:val="single"/>
    </w:rPr>
  </w:style>
  <w:style w:type="character" w:customStyle="1" w:styleId="Style2Char">
    <w:name w:val="Style2 Char"/>
    <w:basedOn w:val="Heading1Char"/>
    <w:link w:val="Style2"/>
    <w:rsid w:val="00375883"/>
    <w:rPr>
      <w:rFonts w:eastAsiaTheme="majorEastAsia" w:cstheme="majorBidi"/>
      <w:sz w:val="28"/>
      <w:szCs w:val="32"/>
    </w:rPr>
  </w:style>
  <w:style w:type="paragraph" w:styleId="TableofFigures">
    <w:name w:val="table of figures"/>
    <w:basedOn w:val="Normal"/>
    <w:next w:val="Normal"/>
    <w:uiPriority w:val="99"/>
    <w:unhideWhenUsed/>
    <w:rsid w:val="00E55DC7"/>
    <w:pPr>
      <w:spacing w:after="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759F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759F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759F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27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3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4240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35743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09290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8628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4462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53355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30821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1578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3843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1190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815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D9FFF2-E508-4FCA-A345-52A6AE023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8</TotalTime>
  <Pages>2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al Preet Kaur</dc:creator>
  <cp:keywords/>
  <dc:description/>
  <cp:lastModifiedBy>Komal Preet Kaur</cp:lastModifiedBy>
  <cp:revision>302</cp:revision>
  <dcterms:created xsi:type="dcterms:W3CDTF">2022-10-09T22:34:00Z</dcterms:created>
  <dcterms:modified xsi:type="dcterms:W3CDTF">2023-03-30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ba7a6c7a-636c-355d-a593-72e0c03cfe29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